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0242" w:rsidRDefault="00402A80">
      <w:pPr>
        <w:pStyle w:val="Title"/>
      </w:pPr>
      <w:bookmarkStart w:id="0" w:name="_GoBack"/>
      <w:bookmarkEnd w:id="0"/>
      <w:r>
        <w:t>Codebook for data_mean_std</w:t>
      </w:r>
    </w:p>
    <w:p w:rsidR="00C20242" w:rsidRDefault="00402A80">
      <w:pPr>
        <w:pStyle w:val="Subtitle"/>
      </w:pPr>
      <w:r>
        <w:t>Autogenerated data summary from dataMaid</w:t>
      </w:r>
    </w:p>
    <w:p w:rsidR="00C20242" w:rsidRDefault="00402A80">
      <w:pPr>
        <w:pStyle w:val="Date"/>
      </w:pPr>
      <w:r>
        <w:t>2020-02-06 11:51:00</w:t>
      </w:r>
    </w:p>
    <w:p w:rsidR="00C20242" w:rsidRDefault="00402A80">
      <w:pPr>
        <w:pStyle w:val="Heading1"/>
      </w:pPr>
      <w:bookmarkStart w:id="1" w:name="data-report-overview"/>
      <w:r>
        <w:t>Data report overview</w:t>
      </w:r>
      <w:bookmarkEnd w:id="1"/>
    </w:p>
    <w:p w:rsidR="00C20242" w:rsidRDefault="00402A80">
      <w:pPr>
        <w:pStyle w:val="FirstParagraph"/>
      </w:pPr>
      <w:r>
        <w:t>The dataset examined has the following dimensions:</w:t>
      </w:r>
    </w:p>
    <w:tbl>
      <w:tblPr>
        <w:tblStyle w:val="Table"/>
        <w:tblW w:w="2361" w:type="pct"/>
        <w:tblLook w:val="07E0" w:firstRow="1" w:lastRow="1" w:firstColumn="1" w:lastColumn="1" w:noHBand="1" w:noVBand="1"/>
      </w:tblPr>
      <w:tblGrid>
        <w:gridCol w:w="3331"/>
        <w:gridCol w:w="1089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68</w:t>
            </w:r>
          </w:p>
        </w:tc>
      </w:tr>
    </w:tbl>
    <w:p w:rsidR="00C20242" w:rsidRDefault="00402A80">
      <w:pPr>
        <w:pStyle w:val="Heading1"/>
      </w:pPr>
      <w:bookmarkStart w:id="2" w:name="codebook-summary-table"/>
      <w:r>
        <w:t>Codebook summary table</w:t>
      </w:r>
      <w:bookmarkEnd w:id="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631"/>
        <w:gridCol w:w="5229"/>
        <w:gridCol w:w="850"/>
        <w:gridCol w:w="747"/>
        <w:gridCol w:w="801"/>
        <w:gridCol w:w="110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Description</w:t>
            </w:r>
          </w:p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subject_id">
              <w:r>
                <w:rPr>
                  <w:rStyle w:val="Hyperlink"/>
                  <w:b/>
                </w:rPr>
                <w:t>subject_Id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cceleration-mean-x">
              <w:r>
                <w:rPr>
                  <w:rStyle w:val="Hyperlink"/>
                  <w:b/>
                </w:rPr>
                <w:t>TimeDomain.BodyAcceleration-mean-X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cceleration-mean-y">
              <w:r>
                <w:rPr>
                  <w:rStyle w:val="Hyperlink"/>
                  <w:b/>
                </w:rPr>
                <w:t>TimeDomain.BodyAcceleration-mean-Y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cceleration-mean-z">
              <w:r>
                <w:rPr>
                  <w:rStyle w:val="Hyperlink"/>
                  <w:b/>
                </w:rPr>
                <w:t>TimeDomain.BodyAcceleration-mean-Z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cceleration-std-x">
              <w:r>
                <w:rPr>
                  <w:rStyle w:val="Hyperlink"/>
                  <w:b/>
                </w:rPr>
                <w:t>TimeDomain.BodyAcceleration-std-X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5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cceleration-std-y">
              <w:r>
                <w:rPr>
                  <w:rStyle w:val="Hyperlink"/>
                  <w:b/>
                </w:rPr>
                <w:t>TimeDomain.BodyAcceleration-std-Y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cceleration-std-z">
              <w:r>
                <w:rPr>
                  <w:rStyle w:val="Hyperlink"/>
                  <w:b/>
                </w:rPr>
                <w:t>TimeDomain.BodyAcceleration-std-Z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gravityacceleration-mean-x">
              <w:r>
                <w:rPr>
                  <w:rStyle w:val="Hyperlink"/>
                  <w:b/>
                </w:rPr>
                <w:t>TimeDomain.GravityAcceleration-mean-X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gravityacceleration-mean-y">
              <w:r>
                <w:rPr>
                  <w:rStyle w:val="Hyperlink"/>
                  <w:b/>
                </w:rPr>
                <w:t>TimeDomain.GravityAcceleration-mean-Y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gravityacceleration-mean-z">
              <w:r>
                <w:rPr>
                  <w:rStyle w:val="Hyperlink"/>
                  <w:b/>
                </w:rPr>
                <w:t>TimeDomain.GravityAcceleration-mean-Z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gravityacceleration-std-x">
              <w:r>
                <w:rPr>
                  <w:rStyle w:val="Hyperlink"/>
                  <w:b/>
                </w:rPr>
                <w:t>TimeDomain.GravityAcceleration-std-X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88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gravityacceleration-std-y">
              <w:r>
                <w:rPr>
                  <w:rStyle w:val="Hyperlink"/>
                  <w:b/>
                </w:rPr>
                <w:t>TimeDomain.GravityAcceleration-std-Y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gravityacceleration-std-z">
              <w:r>
                <w:rPr>
                  <w:rStyle w:val="Hyperlink"/>
                  <w:b/>
                </w:rPr>
                <w:t>TimeDomain.GravityAcceleration-std-Z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ccelerationjerk-mean-x">
              <w:r>
                <w:rPr>
                  <w:rStyle w:val="Hyperlink"/>
                  <w:b/>
                </w:rPr>
                <w:t>TimeDomain.BodyAccelerationJerk-mean-X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ccelerationjerk-mean-y">
              <w:r>
                <w:rPr>
                  <w:rStyle w:val="Hyperlink"/>
                  <w:b/>
                </w:rPr>
                <w:t>TimeDomain.BodyAccelerationJerk-mean-Y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ccelerationjerk-mean-z">
              <w:r>
                <w:rPr>
                  <w:rStyle w:val="Hyperlink"/>
                  <w:b/>
                </w:rPr>
                <w:t>TimeDomain.BodyAccelerationJerk-mean-Z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ccelerationjerk-std-x">
              <w:r>
                <w:rPr>
                  <w:rStyle w:val="Hyperlink"/>
                  <w:b/>
                </w:rPr>
                <w:t>TimeDomain.BodyAccelerationJerk-std-X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0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ccelerationjerk-std-y">
              <w:r>
                <w:rPr>
                  <w:rStyle w:val="Hyperlink"/>
                  <w:b/>
                </w:rPr>
                <w:t>TimeDomain.BodyAccelerationJerk-std-Y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ccelerationjerk-std-z">
              <w:r>
                <w:rPr>
                  <w:rStyle w:val="Hyperlink"/>
                  <w:b/>
                </w:rPr>
                <w:t>TimeDomain.BodyAccelerationJerk-std-Z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ngularspeed-mean-x">
              <w:r>
                <w:rPr>
                  <w:rStyle w:val="Hyperlink"/>
                  <w:b/>
                </w:rPr>
                <w:t>TimeDomain.BodyAngularSpeed-mean-X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ngularspeed-mean-y">
              <w:r>
                <w:rPr>
                  <w:rStyle w:val="Hyperlink"/>
                  <w:b/>
                </w:rPr>
                <w:t>TimeDomain.BodyAngularSpeed-mean-Y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ngularspeed-mean-z">
              <w:r>
                <w:rPr>
                  <w:rStyle w:val="Hyperlink"/>
                  <w:b/>
                </w:rPr>
                <w:t>TimeDomain.BodyAngularSpeed-mean-Z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ngularspeed-std-x">
              <w:r>
                <w:rPr>
                  <w:rStyle w:val="Hyperlink"/>
                  <w:b/>
                </w:rPr>
                <w:t>TimeDomain.BodyAngularSpeed-std-X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ngularspeed-std-y">
              <w:r>
                <w:rPr>
                  <w:rStyle w:val="Hyperlink"/>
                  <w:b/>
                </w:rPr>
                <w:t>TimeDomain.BodyAngularSpeed-std-Y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ngularspeed-std-z">
              <w:r>
                <w:rPr>
                  <w:rStyle w:val="Hyperlink"/>
                  <w:b/>
                </w:rPr>
                <w:t>TimeDomain.BodyAngularSpeed-std-Z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77b1402050c2c34ab53bed21f86986d5c464ef4">
              <w:r>
                <w:rPr>
                  <w:rStyle w:val="Hyperlink"/>
                  <w:b/>
                </w:rPr>
                <w:t>TimeDomain.BodyAngularAcceleration-mean-X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5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4df773c117635a1d2637a672027dc29f4bc5343">
              <w:r>
                <w:rPr>
                  <w:rStyle w:val="Hyperlink"/>
                  <w:b/>
                </w:rPr>
                <w:t>TimeDomain.BodyAngularAcceleration-mean-Y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0ab5468059069aa8a9262290ea6e424cb49bd14">
              <w:r>
                <w:rPr>
                  <w:rStyle w:val="Hyperlink"/>
                  <w:b/>
                </w:rPr>
                <w:t>TimeDomain.BodyAngularAcceleration-mean-Z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ngularacceleration-std-x">
              <w:r>
                <w:rPr>
                  <w:rStyle w:val="Hyperlink"/>
                  <w:b/>
                </w:rPr>
                <w:t>TimeDomain.BodyAngularAcceleration-std-X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ngularacceleration-std-y">
              <w:r>
                <w:rPr>
                  <w:rStyle w:val="Hyperlink"/>
                  <w:b/>
                </w:rPr>
                <w:t>TimeDomain.BodyAngularAcceleration-std-Y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5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ngularacceleration-std-z">
              <w:r>
                <w:rPr>
                  <w:rStyle w:val="Hyperlink"/>
                  <w:b/>
                </w:rPr>
                <w:t>TimeDomain.BodyAngularAcceleration-std-Z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1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2763f70fdd211294debcdfaf64af681f0e6e681">
              <w:r>
                <w:rPr>
                  <w:rStyle w:val="Hyperlink"/>
                  <w:b/>
                </w:rPr>
                <w:t>TimeDomain.BodyAccelerationMagnitude-mean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ccelerationmagnitude-std">
              <w:r>
                <w:rPr>
                  <w:rStyle w:val="Hyperlink"/>
                  <w:b/>
                </w:rPr>
                <w:t>TimeDomain.BodyAccelerationMagnitude-std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9afa63bd6a6a2d41576dbe49726e3b89d72baed">
              <w:r>
                <w:rPr>
                  <w:rStyle w:val="Hyperlink"/>
                  <w:b/>
                </w:rPr>
                <w:t>TimeDomain.GravityAccelerationMagnitude-mean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8eeff4ae891ce8965c1568db823c2e0c8e7f197">
              <w:r>
                <w:rPr>
                  <w:rStyle w:val="Hyperlink"/>
                  <w:b/>
                </w:rPr>
                <w:t>TimeDomain.GravityAccelerationMagnitude-std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4721792e54c88063a1d50d41a7ed1cd95d8a15a">
              <w:r>
                <w:rPr>
                  <w:rStyle w:val="Hyperlink"/>
                  <w:b/>
                </w:rPr>
                <w:t>TimeDomain.BodyAccelerationJerkMagnitude-mean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</w:t>
            </w:r>
            <w:r>
              <w:t xml:space="preserve">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e67ed233cffe76bdfea82e1d56367e347c72004">
              <w:r>
                <w:rPr>
                  <w:rStyle w:val="Hyperlink"/>
                  <w:b/>
                </w:rPr>
                <w:t>TimeDomain.BodyAccelerationJerkMagnitude-std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b6c5cad0b943216e186abac97bbe373ce785da9">
              <w:r>
                <w:rPr>
                  <w:rStyle w:val="Hyperlink"/>
                  <w:b/>
                </w:rPr>
                <w:t>TimeDomain.BodyAngularSpeedMagnitude-mean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timedomain.bodyangularspeedmagnitude-std">
              <w:r>
                <w:rPr>
                  <w:rStyle w:val="Hyperlink"/>
                  <w:b/>
                </w:rPr>
                <w:t>TimeDomain.BodyAngularSpeedMagnitude-std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26ae2b502ebb5029b5578417d892640bed72c08">
              <w:r>
                <w:rPr>
                  <w:rStyle w:val="Hyperlink"/>
                  <w:b/>
                </w:rPr>
                <w:t>TimeDomain.BodyAngularAccelerationMagnitude-mean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09dd9562cc14505936e8aa17adad544a982d5b9">
              <w:r>
                <w:rPr>
                  <w:rStyle w:val="Hyperlink"/>
                  <w:b/>
                </w:rPr>
                <w:t>TimeDomain.BodyAngularAccelerationMagnitude-std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frequencydomain.bodyacceleration-mean-x">
              <w:r>
                <w:rPr>
                  <w:rStyle w:val="Hyperlink"/>
                  <w:b/>
                </w:rPr>
                <w:t>FrequencyDomain.BodyAcceleration-mean-X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5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frequencydomain.bodyacceleration-mean-y">
              <w:r>
                <w:rPr>
                  <w:rStyle w:val="Hyperlink"/>
                  <w:b/>
                </w:rPr>
                <w:t>FrequencyDomain.BodyAcceleration-mean-Y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frequencydomain.bodyacceleration-mean-z">
              <w:r>
                <w:rPr>
                  <w:rStyle w:val="Hyperlink"/>
                  <w:b/>
                </w:rPr>
                <w:t>FrequencyDomain.BodyAcceleration-mean-Z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5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frequencydomain.bodyacceleration-std-x">
              <w:r>
                <w:rPr>
                  <w:rStyle w:val="Hyperlink"/>
                  <w:b/>
                </w:rPr>
                <w:t>FrequencyDomain.BodyAcceleration-std-X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frequencydomain.bodyacceleration-std-y">
              <w:r>
                <w:rPr>
                  <w:rStyle w:val="Hyperlink"/>
                  <w:b/>
                </w:rPr>
                <w:t>FrequencyDomain.BodyAcceleration-std-Y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frequencydomain.bodyacceleration-std-z">
              <w:r>
                <w:rPr>
                  <w:rStyle w:val="Hyperlink"/>
                  <w:b/>
                </w:rPr>
                <w:t>FrequencyDomain.BodyAcceleration-std-Z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6cb1aebb9c9b4c58c71ea4a4de96e38c7b5de47">
              <w:r>
                <w:rPr>
                  <w:rStyle w:val="Hyperlink"/>
                  <w:b/>
                </w:rPr>
                <w:t>FrequencyDomain.BodyAccelerationJerk-mean-X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fd57681904555cb912b2589110c3b729b6bdf88">
              <w:r>
                <w:rPr>
                  <w:rStyle w:val="Hyperlink"/>
                  <w:b/>
                </w:rPr>
                <w:t>FrequencyDomain.BodyAccelerationJerk-mean-Y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0aaf5f9d5af520c39fe6a3a6eabf574afcedea9">
              <w:r>
                <w:rPr>
                  <w:rStyle w:val="Hyperlink"/>
                  <w:b/>
                </w:rPr>
                <w:t>FrequencyDomain.BodyAccelerationJerk-mean-Z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a45ec12fde4296e4a3c36db84c1073a8dd602a8">
              <w:r>
                <w:rPr>
                  <w:rStyle w:val="Hyperlink"/>
                  <w:b/>
                </w:rPr>
                <w:t>FrequencyDomain.BodyAccelerationJerk-std-X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1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bb2affb3f1d99ada7266a76289b0b815e9cc4b7">
              <w:r>
                <w:rPr>
                  <w:rStyle w:val="Hyperlink"/>
                  <w:b/>
                </w:rPr>
                <w:t>FrequencyDomain.BodyAccelerationJerk-std-Y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2d41b59cd9206993da8ba630a355cadfdf290ed">
              <w:r>
                <w:rPr>
                  <w:rStyle w:val="Hyperlink"/>
                  <w:b/>
                </w:rPr>
                <w:t>FrequencyDomain.BodyAccelerationJerk-std-Z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0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frequencydomain.bodyangularspeed-mean-x">
              <w:r>
                <w:rPr>
                  <w:rStyle w:val="Hyperlink"/>
                  <w:b/>
                </w:rPr>
                <w:t>FrequencyDomain.BodyAngularSpeed-mean-X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frequencydomain.bodyangularspeed-mean-y">
              <w:r>
                <w:rPr>
                  <w:rStyle w:val="Hyperlink"/>
                  <w:b/>
                </w:rPr>
                <w:t>F</w:t>
              </w:r>
              <w:r>
                <w:rPr>
                  <w:rStyle w:val="Hyperlink"/>
                  <w:b/>
                </w:rPr>
                <w:t>requencyDomain.BodyAngularSpeed-mean-Y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frequencydomain.bodyangularspeed-mean-z">
              <w:r>
                <w:rPr>
                  <w:rStyle w:val="Hyperlink"/>
                  <w:b/>
                </w:rPr>
                <w:t>FrequencyDomain.BodyAngularSpeed-mean-Z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frequencydomain.bodyangularspeed-std-x">
              <w:r>
                <w:rPr>
                  <w:rStyle w:val="Hyperlink"/>
                  <w:b/>
                </w:rPr>
                <w:t>FrequencyDomain.BodyAngularSpeed-std-X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frequencydomain.bodyangularspeed-std-y">
              <w:r>
                <w:rPr>
                  <w:rStyle w:val="Hyperlink"/>
                  <w:b/>
                </w:rPr>
                <w:t>FrequencyDomain.BodyAngularSpeed-std-Y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frequencydomain.bodyangularspeed-std-z">
              <w:r>
                <w:rPr>
                  <w:rStyle w:val="Hyperlink"/>
                  <w:b/>
                </w:rPr>
                <w:t>FrequencyDomain.BodyAngularSpeed-std-Z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5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329182501f7c96f6c5c628f9b2f9a5aeb520227">
              <w:r>
                <w:rPr>
                  <w:rStyle w:val="Hyperlink"/>
                  <w:b/>
                </w:rPr>
                <w:t>FrequencyDomain.BodyAccelerationMagnitude-mean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647ed97584a48857fb001b3294572a91cb29ed6">
              <w:r>
                <w:rPr>
                  <w:rStyle w:val="Hyperlink"/>
                  <w:b/>
                </w:rPr>
                <w:t>FrequencyDomain.BodyAccelerationMagnitude-std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753d75566783266a273fc3bba3b23bad7adc2f2">
              <w:r>
                <w:rPr>
                  <w:rStyle w:val="Hyperlink"/>
                  <w:b/>
                </w:rPr>
                <w:t>FrequencyDomain.BodyBodyAccelerationJerkMagnitude-mean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0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9fa61b785fbcb8e85b084b66e66643a13ba1754">
              <w:r>
                <w:rPr>
                  <w:rStyle w:val="Hyperlink"/>
                  <w:b/>
                </w:rPr>
                <w:t>FrequencyDomain.BodyBodyAccelerationJerkMagnitude-std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c428ef9b449ddd7e5782d9141a9ac510bb87e64">
              <w:r>
                <w:rPr>
                  <w:rStyle w:val="Hyperlink"/>
                  <w:b/>
                </w:rPr>
                <w:t>FrequencyDomain.BodyBodyAngularSpeedMagnitude-mean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</w:t>
            </w:r>
            <w:r>
              <w:t>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6609016d99067756abd42c8391403f0b225f42c">
              <w:r>
                <w:rPr>
                  <w:rStyle w:val="Hyperlink"/>
                  <w:b/>
                </w:rPr>
                <w:t>FrequencyDomain.BodyBodyAngularSpeedMagnitude-std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1275f0387f3028b6f28a6f6e1ced39b3732984b">
              <w:r>
                <w:rPr>
                  <w:rStyle w:val="Hyperlink"/>
                  <w:b/>
                </w:rPr>
                <w:t>FrequencyDomain.BodyBodyAngularAccelerationMagnitude-mean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X284ef6abed5be5f18092f868269e1469be92136">
              <w:r>
                <w:rPr>
                  <w:rStyle w:val="Hyperlink"/>
                  <w:b/>
                </w:rPr>
                <w:t>FrequencyDomain.BodyBodyAngularAccelerationMagnitu</w:t>
              </w:r>
              <w:r>
                <w:rPr>
                  <w:rStyle w:val="Hyperlink"/>
                  <w:b/>
                </w:rPr>
                <w:t>de-std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  <w:tr w:rsidR="00C20242">
        <w:tc>
          <w:tcPr>
            <w:tcW w:w="0" w:type="auto"/>
          </w:tcPr>
          <w:p w:rsidR="00C20242" w:rsidRDefault="00C20242"/>
        </w:tc>
        <w:tc>
          <w:tcPr>
            <w:tcW w:w="0" w:type="auto"/>
          </w:tcPr>
          <w:p w:rsidR="00C20242" w:rsidRDefault="00402A80">
            <w:pPr>
              <w:pStyle w:val="Compact"/>
            </w:pPr>
            <w:hyperlink w:anchor="activity_type">
              <w:r>
                <w:rPr>
                  <w:rStyle w:val="Hyperlink"/>
                  <w:b/>
                </w:rPr>
                <w:t>activity_type</w:t>
              </w:r>
            </w:hyperlink>
          </w:p>
        </w:tc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C20242" w:rsidRDefault="00C20242"/>
        </w:tc>
      </w:tr>
    </w:tbl>
    <w:p w:rsidR="00C20242" w:rsidRDefault="00402A80">
      <w:pPr>
        <w:pStyle w:val="Heading1"/>
      </w:pPr>
      <w:bookmarkStart w:id="3" w:name="variable-list"/>
      <w:r>
        <w:lastRenderedPageBreak/>
        <w:t>Variable list</w:t>
      </w:r>
      <w:bookmarkEnd w:id="3"/>
    </w:p>
    <w:p w:rsidR="00C20242" w:rsidRDefault="00402A80">
      <w:pPr>
        <w:pStyle w:val="Heading2"/>
      </w:pPr>
      <w:bookmarkStart w:id="4" w:name="subject_id"/>
      <w:r>
        <w:t>subject_Id</w:t>
      </w:r>
      <w:bookmarkEnd w:id="4"/>
    </w:p>
    <w:tbl>
      <w:tblPr>
        <w:tblStyle w:val="Table"/>
        <w:tblW w:w="2500" w:type="pct"/>
        <w:tblLook w:val="07E0" w:firstRow="1" w:lastRow="1" w:firstColumn="1" w:lastColumn="1" w:noHBand="1" w:noVBand="1"/>
      </w:tblPr>
      <w:tblGrid>
        <w:gridCol w:w="3458"/>
        <w:gridCol w:w="122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integer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30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9; 2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; 30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1-subject-I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25" style="width:0;height:1.5pt" o:hralign="center" o:hrstd="t" o:hr="t"/>
        </w:pict>
      </w:r>
    </w:p>
    <w:p w:rsidR="00C20242" w:rsidRDefault="00402A80">
      <w:pPr>
        <w:pStyle w:val="Heading2"/>
      </w:pPr>
      <w:bookmarkStart w:id="5" w:name="timedomain.bodyacceleration-mean-x"/>
      <w:r>
        <w:t>TimeDomain.BodyAcceleration-mean-X</w:t>
      </w:r>
      <w:bookmarkEnd w:id="5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.2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.26; 0.2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2-TimeDomain-BodyAcceleration-mean-X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26" style="width:0;height:1.5pt" o:hralign="center" o:hrstd="t" o:hr="t"/>
        </w:pict>
      </w:r>
    </w:p>
    <w:p w:rsidR="00C20242" w:rsidRDefault="00402A80">
      <w:pPr>
        <w:pStyle w:val="Heading2"/>
      </w:pPr>
      <w:bookmarkStart w:id="6" w:name="timedomain.bodyacceleration-mean-y"/>
      <w:r>
        <w:t>TimeDomain.BodyAcceleration-mean-Y</w:t>
      </w:r>
      <w:bookmarkEnd w:id="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0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02; -0.0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3-TimeDomain-BodyAcceleration-mean-Y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27" style="width:0;height:1.5pt" o:hralign="center" o:hrstd="t" o:hr="t"/>
        </w:pict>
      </w:r>
    </w:p>
    <w:p w:rsidR="00C20242" w:rsidRDefault="00402A80">
      <w:pPr>
        <w:pStyle w:val="Heading2"/>
      </w:pPr>
      <w:bookmarkStart w:id="7" w:name="timedomain.bodyacceleration-mean-z"/>
      <w:r>
        <w:lastRenderedPageBreak/>
        <w:t>TimeDomain.BodyAcceleration-mean-Z</w:t>
      </w:r>
      <w:bookmarkEnd w:id="7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1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12; -0.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4-TimeDomain-BodyAcceleration-mean-Z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28" style="width:0;height:1.5pt" o:hralign="center" o:hrstd="t" o:hr="t"/>
        </w:pict>
      </w:r>
    </w:p>
    <w:p w:rsidR="00C20242" w:rsidRDefault="00402A80">
      <w:pPr>
        <w:pStyle w:val="Heading2"/>
      </w:pPr>
      <w:bookmarkStart w:id="8" w:name="timedomain.bodyacceleration-std-x"/>
      <w:r>
        <w:t>TimeDomain.BodyAcceleration-std-X</w:t>
      </w:r>
      <w:bookmarkEnd w:id="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2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5-TimeDomain-BodyAcceleration-std-X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29" style="width:0;height:1.5pt" o:hralign="center" o:hrstd="t" o:hr="t"/>
        </w:pict>
      </w:r>
    </w:p>
    <w:p w:rsidR="00C20242" w:rsidRDefault="00402A80">
      <w:pPr>
        <w:pStyle w:val="Heading2"/>
      </w:pPr>
      <w:bookmarkStart w:id="9" w:name="timedomain.bodyacceleration-std-y"/>
      <w:r>
        <w:t>TimeDomain.BodyAcceleration-std-Y</w:t>
      </w:r>
      <w:bookmarkEnd w:id="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0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6-TimeDomain-BodyAcceleration-std-Y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30" style="width:0;height:1.5pt" o:hralign="center" o:hrstd="t" o:hr="t"/>
        </w:pict>
      </w:r>
    </w:p>
    <w:p w:rsidR="00C20242" w:rsidRDefault="00402A80">
      <w:pPr>
        <w:pStyle w:val="Heading2"/>
      </w:pPr>
      <w:bookmarkStart w:id="10" w:name="timedomain.bodyacceleration-std-z"/>
      <w:r>
        <w:lastRenderedPageBreak/>
        <w:t>TimeDomain.BodyAcceleration-std-Z</w:t>
      </w:r>
      <w:bookmarkEnd w:id="1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2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7-TimeDomain-BodyAcceleration-std-Z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31" style="width:0;height:1.5pt" o:hralign="center" o:hrstd="t" o:hr="t"/>
        </w:pict>
      </w:r>
    </w:p>
    <w:p w:rsidR="00C20242" w:rsidRDefault="00402A80">
      <w:pPr>
        <w:pStyle w:val="Heading2"/>
      </w:pPr>
      <w:bookmarkStart w:id="11" w:name="timedomain.gravityacceleration-mean-x"/>
      <w:r>
        <w:t>TimeDomain.GravityAcceleration-mean-X</w:t>
      </w:r>
      <w:bookmarkEnd w:id="11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.9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.81; 0.9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8-TimeDomain-GravityAcceleration-mean-X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32" style="width:0;height:1.5pt" o:hralign="center" o:hrstd="t" o:hr="t"/>
        </w:pict>
      </w:r>
    </w:p>
    <w:p w:rsidR="00C20242" w:rsidRDefault="00402A80">
      <w:pPr>
        <w:pStyle w:val="Heading2"/>
      </w:pPr>
      <w:bookmarkStart w:id="12" w:name="timedomain.gravityacceleration-mean-y"/>
      <w:r>
        <w:t>TimeDomain.GravityAcceleration-mean-Y</w:t>
      </w:r>
      <w:bookmarkEnd w:id="12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1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24; 0.1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9-TimeDomain-GravityAcceleration-mean-Y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33" style="width:0;height:1.5pt" o:hralign="center" o:hrstd="t" o:hr="t"/>
        </w:pict>
      </w:r>
    </w:p>
    <w:p w:rsidR="00C20242" w:rsidRDefault="00402A80">
      <w:pPr>
        <w:pStyle w:val="Heading2"/>
      </w:pPr>
      <w:bookmarkStart w:id="13" w:name="timedomain.gravityacceleration-mean-z"/>
      <w:r>
        <w:lastRenderedPageBreak/>
        <w:t>TimeDomain.GravityAcceleration-mean-Z</w:t>
      </w:r>
      <w:bookmarkEnd w:id="13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.0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12; 0.2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10-TimeDomain-GravityAcceleration-mean-Z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34" style="width:0;height:1.5pt" o:hralign="center" o:hrstd="t" o:hr="t"/>
        </w:pict>
      </w:r>
    </w:p>
    <w:p w:rsidR="00C20242" w:rsidRDefault="00402A80">
      <w:pPr>
        <w:pStyle w:val="Heading2"/>
      </w:pPr>
      <w:bookmarkStart w:id="14" w:name="timedomain.gravityacceleration-std-x"/>
      <w:r>
        <w:t>TimeDomain.GravityAcceleration-std-X</w:t>
      </w:r>
      <w:bookmarkEnd w:id="1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8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9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11-TimeDomain-GravityAcceleration-std-X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35" style="width:0;height:1.5pt" o:hralign="center" o:hrstd="t" o:hr="t"/>
        </w:pict>
      </w:r>
    </w:p>
    <w:p w:rsidR="00C20242" w:rsidRDefault="00402A80">
      <w:pPr>
        <w:pStyle w:val="Heading2"/>
      </w:pPr>
      <w:bookmarkStart w:id="15" w:name="timedomain.gravityacceleration-std-y"/>
      <w:r>
        <w:t>TimeDomain.GravityAcceleration-std-Y</w:t>
      </w:r>
      <w:bookmarkEnd w:id="1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9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12-TimeDomain-GravityAcceleration-std-Y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36" style="width:0;height:1.5pt" o:hralign="center" o:hrstd="t" o:hr="t"/>
        </w:pict>
      </w:r>
    </w:p>
    <w:p w:rsidR="00C20242" w:rsidRDefault="00402A80">
      <w:pPr>
        <w:pStyle w:val="Heading2"/>
      </w:pPr>
      <w:bookmarkStart w:id="16" w:name="timedomain.gravityacceleration-std-z"/>
      <w:r>
        <w:lastRenderedPageBreak/>
        <w:t>TimeDomain.GravityAcceleration-std-Z</w:t>
      </w:r>
      <w:bookmarkEnd w:id="1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9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13-TimeDomain-GravityAcceleration-std-Z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37" style="width:0;height:1.5pt" o:hralign="center" o:hrstd="t" o:hr="t"/>
        </w:pict>
      </w:r>
    </w:p>
    <w:p w:rsidR="00C20242" w:rsidRDefault="00402A80">
      <w:pPr>
        <w:pStyle w:val="Heading2"/>
      </w:pPr>
      <w:bookmarkStart w:id="17" w:name="timedomain.bodyaccelerationjerk-mean-x"/>
      <w:r>
        <w:t>TimeDomain.BodyAccelerationJerk-mean-X</w:t>
      </w:r>
      <w:bookmarkEnd w:id="17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.0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.06; 0.0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14-TimeDomain-BodyAccelerationJerk-mean-X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38" style="width:0;height:1.5pt" o:hralign="center" o:hrstd="t" o:hr="t"/>
        </w:pict>
      </w:r>
    </w:p>
    <w:p w:rsidR="00C20242" w:rsidRDefault="00402A80">
      <w:pPr>
        <w:pStyle w:val="Heading2"/>
      </w:pPr>
      <w:bookmarkStart w:id="18" w:name="timedomain.bodyaccelerationjerk-mean-y"/>
      <w:r>
        <w:t>TimeDomain.BodyAccelerationJerk-mean-Y</w:t>
      </w:r>
      <w:bookmarkEnd w:id="18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.0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02; 0.0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15-TimeDomain-BodyAccelerationJerk-mean-Y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39" style="width:0;height:1.5pt" o:hralign="center" o:hrstd="t" o:hr="t"/>
        </w:pict>
      </w:r>
    </w:p>
    <w:p w:rsidR="00C20242" w:rsidRDefault="00402A80">
      <w:pPr>
        <w:pStyle w:val="Heading2"/>
      </w:pPr>
      <w:bookmarkStart w:id="19" w:name="timedomain.bodyaccelerationjerk-mean-z"/>
      <w:r>
        <w:lastRenderedPageBreak/>
        <w:t>TimeDomain.BodyAccelerationJerk-mean-Z</w:t>
      </w:r>
      <w:bookmarkEnd w:id="19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39"/>
        <w:gridCol w:w="1660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03; 0.0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16-TimeDomain-BodyAccelerationJerk-mean-Z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40" style="width:0;height:1.5pt" o:hralign="center" o:hrstd="t" o:hr="t"/>
        </w:pict>
      </w:r>
    </w:p>
    <w:p w:rsidR="00C20242" w:rsidRDefault="00402A80">
      <w:pPr>
        <w:pStyle w:val="Heading2"/>
      </w:pPr>
      <w:bookmarkStart w:id="20" w:name="timedomain.bodyaccelerationjerk-std-x"/>
      <w:r>
        <w:t>TimeDomain.BodyAccelerationJerk-std-X</w:t>
      </w:r>
      <w:bookmarkEnd w:id="2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0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2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17-TimeDomain-BodyAccelerationJerk-std-X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41" style="width:0;height:1.5pt" o:hralign="center" o:hrstd="t" o:hr="t"/>
        </w:pict>
      </w:r>
    </w:p>
    <w:p w:rsidR="00C20242" w:rsidRDefault="00402A80">
      <w:pPr>
        <w:pStyle w:val="Heading2"/>
      </w:pPr>
      <w:bookmarkStart w:id="21" w:name="timedomain.bodyaccelerationjerk-std-y"/>
      <w:r>
        <w:t>TimeDomain.BodyAccelerationJerk-std-Y</w:t>
      </w:r>
      <w:bookmarkEnd w:id="2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2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18-TimeDomain-BodyAccelerationJerk-std-Y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42" style="width:0;height:1.5pt" o:hralign="center" o:hrstd="t" o:hr="t"/>
        </w:pict>
      </w:r>
    </w:p>
    <w:p w:rsidR="00C20242" w:rsidRDefault="00402A80">
      <w:pPr>
        <w:pStyle w:val="Heading2"/>
      </w:pPr>
      <w:bookmarkStart w:id="22" w:name="timedomain.bodyaccelerationjerk-std-z"/>
      <w:r>
        <w:lastRenderedPageBreak/>
        <w:t>TimeDomain.BodyAccelerationJerk-std-Z</w:t>
      </w:r>
      <w:bookmarkEnd w:id="2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5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19-TimeDomain-BodyAccelerationJerk-std-Z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43" style="width:0;height:1.5pt" o:hralign="center" o:hrstd="t" o:hr="t"/>
        </w:pict>
      </w:r>
    </w:p>
    <w:p w:rsidR="00C20242" w:rsidRDefault="00402A80">
      <w:pPr>
        <w:pStyle w:val="Heading2"/>
      </w:pPr>
      <w:bookmarkStart w:id="23" w:name="timedomain.bodyangularspeed-mean-x"/>
      <w:r>
        <w:t>TimeDomain.BodyAngularSpeed-mean-X</w:t>
      </w:r>
      <w:bookmarkEnd w:id="2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0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05; -0.0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20-TimeDomain-BodyAngularSpeed-mean-X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44" style="width:0;height:1.5pt" o:hralign="center" o:hrstd="t" o:hr="t"/>
        </w:pict>
      </w:r>
    </w:p>
    <w:p w:rsidR="00C20242" w:rsidRDefault="00402A80">
      <w:pPr>
        <w:pStyle w:val="Heading2"/>
      </w:pPr>
      <w:bookmarkStart w:id="24" w:name="timedomain.bodyangularspeed-mean-y"/>
      <w:r>
        <w:t>TimeDomain.BodyAngularSpeed-mean-Y</w:t>
      </w:r>
      <w:bookmarkEnd w:id="24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0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1; -0.0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21-TimeDomain-BodyAngularSpeed-mean-Y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45" style="width:0;height:1.5pt" o:hralign="center" o:hrstd="t" o:hr="t"/>
        </w:pict>
      </w:r>
    </w:p>
    <w:p w:rsidR="00C20242" w:rsidRDefault="00402A80">
      <w:pPr>
        <w:pStyle w:val="Heading2"/>
      </w:pPr>
      <w:bookmarkStart w:id="25" w:name="timedomain.bodyangularspeed-mean-z"/>
      <w:r>
        <w:lastRenderedPageBreak/>
        <w:t>TimeDomain.BodyAngularSpeed-mean-Z</w:t>
      </w:r>
      <w:bookmarkEnd w:id="25"/>
    </w:p>
    <w:tbl>
      <w:tblPr>
        <w:tblStyle w:val="Table"/>
        <w:tblW w:w="2708" w:type="pct"/>
        <w:tblLook w:val="07E0" w:firstRow="1" w:lastRow="1" w:firstColumn="1" w:lastColumn="1" w:noHBand="1" w:noVBand="1"/>
      </w:tblPr>
      <w:tblGrid>
        <w:gridCol w:w="3519"/>
        <w:gridCol w:w="1550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.0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.06; 0.1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22-TimeDomain-BodyAngularSpeed-mean-Z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46" style="width:0;height:1.5pt" o:hralign="center" o:hrstd="t" o:hr="t"/>
        </w:pict>
      </w:r>
    </w:p>
    <w:p w:rsidR="00C20242" w:rsidRDefault="00402A80">
      <w:pPr>
        <w:pStyle w:val="Heading2"/>
      </w:pPr>
      <w:bookmarkStart w:id="26" w:name="timedomain.bodyangularspeed-std-x"/>
      <w:r>
        <w:t>TimeDomain.BodyAngularSpeed-std-X</w:t>
      </w:r>
      <w:bookmarkEnd w:id="2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4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23-TimeDomain-BodyAngularSpeed-std-X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47" style="width:0;height:1.5pt" o:hralign="center" o:hrstd="t" o:hr="t"/>
        </w:pict>
      </w:r>
    </w:p>
    <w:p w:rsidR="00C20242" w:rsidRDefault="00402A80">
      <w:pPr>
        <w:pStyle w:val="Heading2"/>
      </w:pPr>
      <w:bookmarkStart w:id="27" w:name="timedomain.bodyangularspeed-std-y"/>
      <w:r>
        <w:t>TimeDomain.BodyAngularSpeed-std-Y</w:t>
      </w:r>
      <w:bookmarkEnd w:id="2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4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24-TimeDomain-BodyAngularSpeed-std-Y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48" style="width:0;height:1.5pt" o:hralign="center" o:hrstd="t" o:hr="t"/>
        </w:pict>
      </w:r>
    </w:p>
    <w:p w:rsidR="00C20242" w:rsidRDefault="00402A80">
      <w:pPr>
        <w:pStyle w:val="Heading2"/>
      </w:pPr>
      <w:bookmarkStart w:id="28" w:name="timedomain.bodyangularspeed-std-z"/>
      <w:r>
        <w:lastRenderedPageBreak/>
        <w:t>TimeDomain.BodyAngularSpeed-std-Z</w:t>
      </w:r>
      <w:bookmarkEnd w:id="2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3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25-TimeDomain-BodyAngularSpeed-std-Z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49" style="width:0;height:1.5pt" o:hralign="center" o:hrstd="t" o:hr="t"/>
        </w:pict>
      </w:r>
    </w:p>
    <w:p w:rsidR="00C20242" w:rsidRDefault="00402A80">
      <w:pPr>
        <w:pStyle w:val="Heading2"/>
      </w:pPr>
      <w:bookmarkStart w:id="29" w:name="X77b1402050c2c34ab53bed21f86986d5c464ef4"/>
      <w:r>
        <w:t>TimeDomain.BodyAngularAcceleration-mean-X</w:t>
      </w:r>
      <w:bookmarkEnd w:id="2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12; -0.0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26-TimeDomain-BodyAngularAcceleration-mean-X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50" style="width:0;height:1.5pt" o:hralign="center" o:hrstd="t" o:hr="t"/>
        </w:pict>
      </w:r>
    </w:p>
    <w:p w:rsidR="00C20242" w:rsidRDefault="00402A80">
      <w:pPr>
        <w:pStyle w:val="Heading2"/>
      </w:pPr>
      <w:bookmarkStart w:id="30" w:name="X4df773c117635a1d2637a672027dc29f4bc5343"/>
      <w:r>
        <w:t>TimeDomain.BodyAngularAcceleration-mean-Y</w:t>
      </w:r>
      <w:bookmarkEnd w:id="3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0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06; -0.0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27-TimeDomain-BodyAngularAcceleration-mean-Y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51" style="width:0;height:1.5pt" o:hralign="center" o:hrstd="t" o:hr="t"/>
        </w:pict>
      </w:r>
    </w:p>
    <w:p w:rsidR="00C20242" w:rsidRDefault="00402A80">
      <w:pPr>
        <w:pStyle w:val="Heading2"/>
      </w:pPr>
      <w:bookmarkStart w:id="31" w:name="X0ab5468059069aa8a9262290ea6e424cb49bd14"/>
      <w:r>
        <w:lastRenderedPageBreak/>
        <w:t>TimeDomain.BodyAngularAcceleration-mean-Z</w:t>
      </w:r>
      <w:bookmarkEnd w:id="3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0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08; -0.0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28-TimeDomain-BodyAngularAcceleration-mean-Z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52" style="width:0;height:1.5pt" o:hralign="center" o:hrstd="t" o:hr="t"/>
        </w:pict>
      </w:r>
    </w:p>
    <w:p w:rsidR="00C20242" w:rsidRDefault="00402A80">
      <w:pPr>
        <w:pStyle w:val="Heading2"/>
      </w:pPr>
      <w:bookmarkStart w:id="32" w:name="timedomain.bodyangularacceleration-std-x"/>
      <w:r>
        <w:t>TimeDomain.BodyAngularAcceleration-std-X</w:t>
      </w:r>
      <w:bookmarkEnd w:id="3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4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29-TimeDomain-BodyAngularAcceleration-std-X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53" style="width:0;height:1.5pt" o:hralign="center" o:hrstd="t" o:hr="t"/>
        </w:pict>
      </w:r>
    </w:p>
    <w:p w:rsidR="00C20242" w:rsidRDefault="00402A80">
      <w:pPr>
        <w:pStyle w:val="Heading2"/>
      </w:pPr>
      <w:bookmarkStart w:id="33" w:name="timedomain.bodyangularacceleration-std-y"/>
      <w:r>
        <w:t>TimeDomain.BodyAngularAcceleration-std-Y</w:t>
      </w:r>
      <w:bookmarkEnd w:id="3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6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30-TimeDomain-BodyAngularAcceleration-std-Y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54" style="width:0;height:1.5pt" o:hralign="center" o:hrstd="t" o:hr="t"/>
        </w:pict>
      </w:r>
    </w:p>
    <w:p w:rsidR="00C20242" w:rsidRDefault="00402A80">
      <w:pPr>
        <w:pStyle w:val="Heading2"/>
      </w:pPr>
      <w:bookmarkStart w:id="34" w:name="timedomain.bodyangularacceleration-std-z"/>
      <w:r>
        <w:lastRenderedPageBreak/>
        <w:t>TimeDomain.BodyAngularAcceleration-std-Z</w:t>
      </w:r>
      <w:bookmarkEnd w:id="3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5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31-TimeDomain-BodyAngularAcceleration-std-Z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55" style="width:0;height:1.5pt" o:hralign="center" o:hrstd="t" o:hr="t"/>
        </w:pict>
      </w:r>
    </w:p>
    <w:p w:rsidR="00C20242" w:rsidRDefault="00402A80">
      <w:pPr>
        <w:pStyle w:val="Heading2"/>
      </w:pPr>
      <w:bookmarkStart w:id="35" w:name="X2763f70fdd211294debcdfaf64af681f0e6e681"/>
      <w:r>
        <w:t>TimeDomain.BodyAccelerationMagnitude-mean</w:t>
      </w:r>
      <w:bookmarkEnd w:id="3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1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32-TimeDomain-BodyAccelerationMagnitude-mean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56" style="width:0;height:1.5pt" o:hralign="center" o:hrstd="t" o:hr="t"/>
        </w:pict>
      </w:r>
    </w:p>
    <w:p w:rsidR="00C20242" w:rsidRDefault="00402A80">
      <w:pPr>
        <w:pStyle w:val="Heading2"/>
      </w:pPr>
      <w:bookmarkStart w:id="36" w:name="timedomain.bodyaccelerationmagnitude-std"/>
      <w:r>
        <w:t>TimeDomain.BodyAccelerationMagnitude-std</w:t>
      </w:r>
      <w:bookmarkEnd w:id="3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2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33-TimeDomain-BodyAccelerationMagnitude-std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57" style="width:0;height:1.5pt" o:hralign="center" o:hrstd="t" o:hr="t"/>
        </w:pict>
      </w:r>
    </w:p>
    <w:p w:rsidR="00C20242" w:rsidRDefault="00402A80">
      <w:pPr>
        <w:pStyle w:val="Heading2"/>
      </w:pPr>
      <w:bookmarkStart w:id="37" w:name="X9afa63bd6a6a2d41576dbe49726e3b89d72baed"/>
      <w:r>
        <w:lastRenderedPageBreak/>
        <w:t>TimeDomain.GravityAccelerationMagnitude-mean</w:t>
      </w:r>
      <w:bookmarkEnd w:id="3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1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34-TimeDomain-GravityAccelerationMagnitude-mean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58" style="width:0;height:1.5pt" o:hralign="center" o:hrstd="t" o:hr="t"/>
        </w:pict>
      </w:r>
    </w:p>
    <w:p w:rsidR="00C20242" w:rsidRDefault="00402A80">
      <w:pPr>
        <w:pStyle w:val="Heading2"/>
      </w:pPr>
      <w:bookmarkStart w:id="38" w:name="X8eeff4ae891ce8965c1568db823c2e0c8e7f197"/>
      <w:r>
        <w:t>TimeDomain.GravityAccelerationMagnitude-std</w:t>
      </w:r>
      <w:bookmarkEnd w:id="3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2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35-TimeDomain-GravityAccelerationMagnitude-std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59" style="width:0;height:1.5pt" o:hralign="center" o:hrstd="t" o:hr="t"/>
        </w:pict>
      </w:r>
    </w:p>
    <w:p w:rsidR="00C20242" w:rsidRDefault="00402A80">
      <w:pPr>
        <w:pStyle w:val="Heading2"/>
      </w:pPr>
      <w:bookmarkStart w:id="39" w:name="X4721792e54c88063a1d50d41a7ed1cd95d8a15a"/>
      <w:r>
        <w:t>TimeDomain.BodyAccelerationJerkMagnitude-mean</w:t>
      </w:r>
      <w:bookmarkEnd w:id="39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36-TimeDomain-BodyAccelerationJerkMagnitude-mean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60" style="width:0;height:1.5pt" o:hralign="center" o:hrstd="t" o:hr="t"/>
        </w:pict>
      </w:r>
    </w:p>
    <w:p w:rsidR="00C20242" w:rsidRDefault="00402A80">
      <w:pPr>
        <w:pStyle w:val="Heading2"/>
      </w:pPr>
      <w:bookmarkStart w:id="40" w:name="Xe67ed233cffe76bdfea82e1d56367e347c72004"/>
      <w:r>
        <w:lastRenderedPageBreak/>
        <w:t>TimeDomain.BodyAccelerationJerkMagnitude-std</w:t>
      </w:r>
      <w:bookmarkEnd w:id="4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2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37-TimeDomain-BodyAccelerationJerkMagnitude-std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61" style="width:0;height:1.5pt" o:hralign="center" o:hrstd="t" o:hr="t"/>
        </w:pict>
      </w:r>
    </w:p>
    <w:p w:rsidR="00C20242" w:rsidRDefault="00402A80">
      <w:pPr>
        <w:pStyle w:val="Heading2"/>
      </w:pPr>
      <w:bookmarkStart w:id="41" w:name="Xb6c5cad0b943216e186abac97bbe373ce785da9"/>
      <w:r>
        <w:t>TimeDomain.BodyAngularSpeedMagnitude-mean</w:t>
      </w:r>
      <w:bookmarkEnd w:id="4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2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38-TimeDomain-BodyAngularSpeedMagnitude-mean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62" style="width:0;height:1.5pt" o:hralign="center" o:hrstd="t" o:hr="t"/>
        </w:pict>
      </w:r>
    </w:p>
    <w:p w:rsidR="00C20242" w:rsidRDefault="00402A80">
      <w:pPr>
        <w:pStyle w:val="Heading2"/>
      </w:pPr>
      <w:bookmarkStart w:id="42" w:name="timedomain.bodyangularspeedmagnitude-std"/>
      <w:r>
        <w:t>TimeDomain.BodyAngularSpeedMagnitude-std</w:t>
      </w:r>
      <w:bookmarkEnd w:id="4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3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39-TimeDomain-BodyAngularSpeedMagnitude-std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63" style="width:0;height:1.5pt" o:hralign="center" o:hrstd="t" o:hr="t"/>
        </w:pict>
      </w:r>
    </w:p>
    <w:p w:rsidR="00C20242" w:rsidRDefault="00402A80">
      <w:pPr>
        <w:pStyle w:val="Heading2"/>
      </w:pPr>
      <w:bookmarkStart w:id="43" w:name="X26ae2b502ebb5029b5578417d892640bed72c08"/>
      <w:r>
        <w:lastRenderedPageBreak/>
        <w:t>TimeDomain.BodyAngularAccelerationMagnitude-mean</w:t>
      </w:r>
      <w:bookmarkEnd w:id="4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5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40-TimeDomain-BodyAngularAccelerationMagnitude-mean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64" style="width:0;height:1.5pt" o:hralign="center" o:hrstd="t" o:hr="t"/>
        </w:pict>
      </w:r>
    </w:p>
    <w:p w:rsidR="00C20242" w:rsidRDefault="00402A80">
      <w:pPr>
        <w:pStyle w:val="Heading2"/>
      </w:pPr>
      <w:bookmarkStart w:id="44" w:name="X09dd9562cc14505936e8aa17adad544a982d5b9"/>
      <w:r>
        <w:t>TimeDomain.BodyAngularAccelerationMagnitude-std</w:t>
      </w:r>
      <w:bookmarkEnd w:id="4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6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41-TimeDomain-BodyAngularAccelerationMagnitude-std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65" style="width:0;height:1.5pt" o:hralign="center" o:hrstd="t" o:hr="t"/>
        </w:pict>
      </w:r>
    </w:p>
    <w:p w:rsidR="00C20242" w:rsidRDefault="00402A80">
      <w:pPr>
        <w:pStyle w:val="Heading2"/>
      </w:pPr>
      <w:bookmarkStart w:id="45" w:name="frequencydomain.bodyacceleration-mean-x"/>
      <w:r>
        <w:t>FrequencyDomain.BodyAcceleration-mean-X</w:t>
      </w:r>
      <w:bookmarkEnd w:id="4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2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42-FrequencyDomain-BodyAcceleration-mean-X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66" style="width:0;height:1.5pt" o:hralign="center" o:hrstd="t" o:hr="t"/>
        </w:pict>
      </w:r>
    </w:p>
    <w:p w:rsidR="00C20242" w:rsidRDefault="00402A80">
      <w:pPr>
        <w:pStyle w:val="Heading2"/>
      </w:pPr>
      <w:bookmarkStart w:id="46" w:name="frequencydomain.bodyacceleration-mean-y"/>
      <w:r>
        <w:lastRenderedPageBreak/>
        <w:t>FrequencyDomain.BodyAcceleration-mean-Y</w:t>
      </w:r>
      <w:bookmarkEnd w:id="46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43-FrequencyDomain-BodyAcceleration-mean-Y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67" style="width:0;height:1.5pt" o:hralign="center" o:hrstd="t" o:hr="t"/>
        </w:pict>
      </w:r>
    </w:p>
    <w:p w:rsidR="00C20242" w:rsidRDefault="00402A80">
      <w:pPr>
        <w:pStyle w:val="Heading2"/>
      </w:pPr>
      <w:bookmarkStart w:id="47" w:name="frequencydomain.bodyacceleration-mean-z"/>
      <w:r>
        <w:t>FrequencyDomain.BodyAcceleration-mean-Z</w:t>
      </w:r>
      <w:bookmarkEnd w:id="4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3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44-FrequencyDomain-BodyAcceleration-mean-Z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68" style="width:0;height:1.5pt" o:hralign="center" o:hrstd="t" o:hr="t"/>
        </w:pict>
      </w:r>
    </w:p>
    <w:p w:rsidR="00C20242" w:rsidRDefault="00402A80">
      <w:pPr>
        <w:pStyle w:val="Heading2"/>
      </w:pPr>
      <w:bookmarkStart w:id="48" w:name="frequencydomain.bodyacceleration-std-x"/>
      <w:r>
        <w:t>FrequencyDomain.BodyAcceleration-std-X</w:t>
      </w:r>
      <w:bookmarkEnd w:id="4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2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45-FrequencyDomain-BodyAcceleration-std-X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69" style="width:0;height:1.5pt" o:hralign="center" o:hrstd="t" o:hr="t"/>
        </w:pict>
      </w:r>
    </w:p>
    <w:p w:rsidR="00C20242" w:rsidRDefault="00402A80">
      <w:pPr>
        <w:pStyle w:val="Heading2"/>
      </w:pPr>
      <w:bookmarkStart w:id="49" w:name="frequencydomain.bodyacceleration-std-y"/>
      <w:r>
        <w:lastRenderedPageBreak/>
        <w:t>FrequencyDomain.BodyAcceleration-std-Y</w:t>
      </w:r>
      <w:bookmarkEnd w:id="4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0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46-FrequencyDomain-BodyAcceleration-std-Y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70" style="width:0;height:1.5pt" o:hralign="center" o:hrstd="t" o:hr="t"/>
        </w:pict>
      </w:r>
    </w:p>
    <w:p w:rsidR="00C20242" w:rsidRDefault="00402A80">
      <w:pPr>
        <w:pStyle w:val="Heading2"/>
      </w:pPr>
      <w:bookmarkStart w:id="50" w:name="frequencydomain.bodyacceleration-std-z"/>
      <w:r>
        <w:t>FrequencyDomain.BodyAcceleration-std-Z</w:t>
      </w:r>
      <w:bookmarkEnd w:id="50"/>
    </w:p>
    <w:tbl>
      <w:tblPr>
        <w:tblStyle w:val="Table"/>
        <w:tblW w:w="2777" w:type="pct"/>
        <w:tblLook w:val="07E0" w:firstRow="1" w:lastRow="1" w:firstColumn="1" w:lastColumn="1" w:noHBand="1" w:noVBand="1"/>
      </w:tblPr>
      <w:tblGrid>
        <w:gridCol w:w="3585"/>
        <w:gridCol w:w="1614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47-FrequencyDomain-BodyAcceleration-std-Z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71" style="width:0;height:1.5pt" o:hralign="center" o:hrstd="t" o:hr="t"/>
        </w:pict>
      </w:r>
    </w:p>
    <w:p w:rsidR="00C20242" w:rsidRDefault="00402A80">
      <w:pPr>
        <w:pStyle w:val="Heading2"/>
      </w:pPr>
      <w:bookmarkStart w:id="51" w:name="X6cb1aebb9c9b4c58c71ea4a4de96e38c7b5de47"/>
      <w:r>
        <w:t>FrequencyDomain.BodyAccelerationJerk-mean-X</w:t>
      </w:r>
      <w:bookmarkEnd w:id="5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3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48-FrequencyDomain-BodyAccelerationJerk-mean-X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72" style="width:0;height:1.5pt" o:hralign="center" o:hrstd="t" o:hr="t"/>
        </w:pict>
      </w:r>
    </w:p>
    <w:p w:rsidR="00C20242" w:rsidRDefault="00402A80">
      <w:pPr>
        <w:pStyle w:val="Heading2"/>
      </w:pPr>
      <w:bookmarkStart w:id="52" w:name="Xfd57681904555cb912b2589110c3b729b6bdf88"/>
      <w:r>
        <w:lastRenderedPageBreak/>
        <w:t>FrequencyDomain.BodyAccelerationJerk-mean-Y</w:t>
      </w:r>
      <w:bookmarkEnd w:id="5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2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49-FrequencyDomain-BodyAccelerationJerk-mean-Y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73" style="width:0;height:1.5pt" o:hralign="center" o:hrstd="t" o:hr="t"/>
        </w:pict>
      </w:r>
    </w:p>
    <w:p w:rsidR="00C20242" w:rsidRDefault="00402A80">
      <w:pPr>
        <w:pStyle w:val="Heading2"/>
      </w:pPr>
      <w:bookmarkStart w:id="53" w:name="X0aaf5f9d5af520c39fe6a3a6eabf574afcedea9"/>
      <w:r>
        <w:t>FrequencyDomain.BodyAccelerationJerk-mean-Z</w:t>
      </w:r>
      <w:bookmarkEnd w:id="5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5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50-FrequencyDomain-BodyAccelerationJerk-mean-Z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74" style="width:0;height:1.5pt" o:hralign="center" o:hrstd="t" o:hr="t"/>
        </w:pict>
      </w:r>
    </w:p>
    <w:p w:rsidR="00C20242" w:rsidRDefault="00402A80">
      <w:pPr>
        <w:pStyle w:val="Heading2"/>
      </w:pPr>
      <w:bookmarkStart w:id="54" w:name="Xa45ec12fde4296e4a3c36db84c1073a8dd602a8"/>
      <w:r>
        <w:t>FrequencyDomain.BodyAccelerationJerk-std-X</w:t>
      </w:r>
      <w:bookmarkEnd w:id="5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3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51-FrequencyDomain-BodyAccelerationJerk-std-X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75" style="width:0;height:1.5pt" o:hralign="center" o:hrstd="t" o:hr="t"/>
        </w:pict>
      </w:r>
    </w:p>
    <w:p w:rsidR="00C20242" w:rsidRDefault="00402A80">
      <w:pPr>
        <w:pStyle w:val="Heading2"/>
      </w:pPr>
      <w:bookmarkStart w:id="55" w:name="Xbb2affb3f1d99ada7266a76289b0b815e9cc4b7"/>
      <w:r>
        <w:lastRenderedPageBreak/>
        <w:t>FrequencyDomain.BodyAccelerationJerk-std-Y</w:t>
      </w:r>
      <w:bookmarkEnd w:id="5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2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52-FrequencyDomain-BodyAccelerationJerk-std-Y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76" style="width:0;height:1.5pt" o:hralign="center" o:hrstd="t" o:hr="t"/>
        </w:pict>
      </w:r>
    </w:p>
    <w:p w:rsidR="00C20242" w:rsidRDefault="00402A80">
      <w:pPr>
        <w:pStyle w:val="Heading2"/>
      </w:pPr>
      <w:bookmarkStart w:id="56" w:name="X2d41b59cd9206993da8ba630a355cadfdf290ed"/>
      <w:r>
        <w:t>FrequencyDomain.BodyAccelerationJerk-std-Z</w:t>
      </w:r>
      <w:bookmarkEnd w:id="5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0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5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53-FrequencyDomain-BodyAccelerationJerk-std-Z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77" style="width:0;height:1.5pt" o:hralign="center" o:hrstd="t" o:hr="t"/>
        </w:pict>
      </w:r>
    </w:p>
    <w:p w:rsidR="00C20242" w:rsidRDefault="00402A80">
      <w:pPr>
        <w:pStyle w:val="Heading2"/>
      </w:pPr>
      <w:bookmarkStart w:id="57" w:name="frequencydomain.bodyangularspeed-mean-x"/>
      <w:r>
        <w:t>FrequencyDomain.BodyAngularSpeed-mean-X</w:t>
      </w:r>
      <w:bookmarkEnd w:id="5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3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54-FrequencyDomain-BodyAngularSpeed-mean-X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78" style="width:0;height:1.5pt" o:hralign="center" o:hrstd="t" o:hr="t"/>
        </w:pict>
      </w:r>
    </w:p>
    <w:p w:rsidR="00C20242" w:rsidRDefault="00402A80">
      <w:pPr>
        <w:pStyle w:val="Heading2"/>
      </w:pPr>
      <w:bookmarkStart w:id="58" w:name="frequencydomain.bodyangularspeed-mean-y"/>
      <w:r>
        <w:lastRenderedPageBreak/>
        <w:t>FrequencyDomain.BodyAngularSpeed-mean-Y</w:t>
      </w:r>
      <w:bookmarkEnd w:id="5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4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55-FrequencyDomain-BodyAngularSpeed-mean-Y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79" style="width:0;height:1.5pt" o:hralign="center" o:hrstd="t" o:hr="t"/>
        </w:pict>
      </w:r>
    </w:p>
    <w:p w:rsidR="00C20242" w:rsidRDefault="00402A80">
      <w:pPr>
        <w:pStyle w:val="Heading2"/>
      </w:pPr>
      <w:bookmarkStart w:id="59" w:name="frequencydomain.bodyangularspeed-mean-z"/>
      <w:r>
        <w:t>FrequencyDomain.BodyAngularSpeed-mean-Z</w:t>
      </w:r>
      <w:bookmarkEnd w:id="5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3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56-FrequencyDomain-BodyAngularSpeed-mean-Z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80" style="width:0;height:1.5pt" o:hralign="center" o:hrstd="t" o:hr="t"/>
        </w:pict>
      </w:r>
    </w:p>
    <w:p w:rsidR="00C20242" w:rsidRDefault="00402A80">
      <w:pPr>
        <w:pStyle w:val="Heading2"/>
      </w:pPr>
      <w:bookmarkStart w:id="60" w:name="frequencydomain.bodyangularspeed-std-x"/>
      <w:r>
        <w:t>FrequencyDomain.BodyAngularSpeed-std-X</w:t>
      </w:r>
      <w:bookmarkEnd w:id="6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5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57-FrequencyDomain-BodyAngularSpeed-std-X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81" style="width:0;height:1.5pt" o:hralign="center" o:hrstd="t" o:hr="t"/>
        </w:pict>
      </w:r>
    </w:p>
    <w:p w:rsidR="00C20242" w:rsidRDefault="00402A80">
      <w:pPr>
        <w:pStyle w:val="Heading2"/>
      </w:pPr>
      <w:bookmarkStart w:id="61" w:name="frequencydomain.bodyangularspeed-std-y"/>
      <w:r>
        <w:lastRenderedPageBreak/>
        <w:t>FrequencyDomain.BodyAngularSpeed-std-Y</w:t>
      </w:r>
      <w:bookmarkEnd w:id="61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4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58-FrequencyDomain-BodyAngularSpeed-std-Y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82" style="width:0;height:1.5pt" o:hralign="center" o:hrstd="t" o:hr="t"/>
        </w:pict>
      </w:r>
    </w:p>
    <w:p w:rsidR="00C20242" w:rsidRDefault="00402A80">
      <w:pPr>
        <w:pStyle w:val="Heading2"/>
      </w:pPr>
      <w:bookmarkStart w:id="62" w:name="frequencydomain.bodyangularspeed-std-z"/>
      <w:r>
        <w:t>FrequencyDomain.BodyAngularSpeed-std-Z</w:t>
      </w:r>
      <w:bookmarkEnd w:id="62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9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4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59-FrequencyDomain-BodyAngularSpeed-std-Z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83" style="width:0;height:1.5pt" o:hralign="center" o:hrstd="t" o:hr="t"/>
        </w:pict>
      </w:r>
    </w:p>
    <w:p w:rsidR="00C20242" w:rsidRDefault="00402A80">
      <w:pPr>
        <w:pStyle w:val="Heading2"/>
      </w:pPr>
      <w:bookmarkStart w:id="63" w:name="X329182501f7c96f6c5c628f9b2f9a5aeb520227"/>
      <w:r>
        <w:t>FrequencyDomain.BodyAccelerationMagnitude-mean</w:t>
      </w:r>
      <w:bookmarkEnd w:id="63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2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60-FrequencyDomain-BodyAccelerationMagnitude-mean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84" style="width:0;height:1.5pt" o:hralign="center" o:hrstd="t" o:hr="t"/>
        </w:pict>
      </w:r>
    </w:p>
    <w:p w:rsidR="00C20242" w:rsidRDefault="00402A80">
      <w:pPr>
        <w:pStyle w:val="Heading2"/>
      </w:pPr>
      <w:bookmarkStart w:id="64" w:name="X647ed97584a48857fb001b3294572a91cb29ed6"/>
      <w:r>
        <w:lastRenderedPageBreak/>
        <w:t>FrequencyDomain.BodyAccelerationMagnitude-std</w:t>
      </w:r>
      <w:bookmarkEnd w:id="64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3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61-FrequencyDomain-BodyAccelerationMagnitude-std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85" style="width:0;height:1.5pt" o:hralign="center" o:hrstd="t" o:hr="t"/>
        </w:pict>
      </w:r>
    </w:p>
    <w:p w:rsidR="00C20242" w:rsidRDefault="00402A80">
      <w:pPr>
        <w:pStyle w:val="Heading2"/>
      </w:pPr>
      <w:bookmarkStart w:id="65" w:name="X753d75566783266a273fc3bba3b23bad7adc2f2"/>
      <w:r>
        <w:t>FrequencyDomain.BodyBodyAccelerationJerkMagnitude-mean</w:t>
      </w:r>
      <w:bookmarkEnd w:id="65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0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2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62-FrequencyDomain-BodyBodyAccelerationJerkMagnitude-mean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86" style="width:0;height:1.5pt" o:hralign="center" o:hrstd="t" o:hr="t"/>
        </w:pict>
      </w:r>
    </w:p>
    <w:p w:rsidR="00C20242" w:rsidRDefault="00402A80">
      <w:pPr>
        <w:pStyle w:val="Heading2"/>
      </w:pPr>
      <w:bookmarkStart w:id="66" w:name="X9fa61b785fbcb8e85b084b66e66643a13ba1754"/>
      <w:r>
        <w:t>FrequencyDomain.BodyBodyAccelerationJerkMagnitude-std</w:t>
      </w:r>
      <w:bookmarkEnd w:id="66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3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63-FrequencyDomain-BodyBodyAccelerationJerkMagnitude-std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87" style="width:0;height:1.5pt" o:hralign="center" o:hrstd="t" o:hr="t"/>
        </w:pict>
      </w:r>
    </w:p>
    <w:p w:rsidR="00C20242" w:rsidRDefault="00402A80">
      <w:pPr>
        <w:pStyle w:val="Heading2"/>
      </w:pPr>
      <w:bookmarkStart w:id="67" w:name="Xc428ef9b449ddd7e5782d9141a9ac510bb87e64"/>
      <w:r>
        <w:lastRenderedPageBreak/>
        <w:t>FrequencyDomain.BodyBodyAngularSpeedMagnitude-mean</w:t>
      </w:r>
      <w:bookmarkEnd w:id="67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8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4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64-FrequencyDomain-BodyBodyAngularSpeedMagnitude-mean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88" style="width:0;height:1.5pt" o:hralign="center" o:hrstd="t" o:hr="t"/>
        </w:pict>
      </w:r>
    </w:p>
    <w:p w:rsidR="00C20242" w:rsidRDefault="00402A80">
      <w:pPr>
        <w:pStyle w:val="Heading2"/>
      </w:pPr>
      <w:bookmarkStart w:id="68" w:name="X6609016d99067756abd42c8391403f0b225f42c"/>
      <w:r>
        <w:t>FrequencyDomain.BodyBodyAngularSpeedMagnitude-std</w:t>
      </w:r>
      <w:bookmarkEnd w:id="68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8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8; -0.47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65-FrequencyDomain-BodyBodyAngularSpeedMagnitude-std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89" style="width:0;height:1.5pt" o:hralign="center" o:hrstd="t" o:hr="t"/>
        </w:pict>
      </w:r>
    </w:p>
    <w:p w:rsidR="00C20242" w:rsidRDefault="00402A80">
      <w:pPr>
        <w:pStyle w:val="Heading2"/>
      </w:pPr>
      <w:bookmarkStart w:id="69" w:name="X1275f0387f3028b6f28a6f6e1ced39b3732984b"/>
      <w:r>
        <w:t>FrequencyDomain.BodyBodyAngularAccelerationMagnitude-mean</w:t>
      </w:r>
      <w:bookmarkEnd w:id="69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3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5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61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66-FrequencyDomain-BodyBodyAngularAccelerationMagnitude-mean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90" style="width:0;height:1.5pt" o:hralign="center" o:hrstd="t" o:hr="t"/>
        </w:pict>
      </w:r>
    </w:p>
    <w:p w:rsidR="00C20242" w:rsidRDefault="00402A80">
      <w:pPr>
        <w:pStyle w:val="Heading2"/>
      </w:pPr>
      <w:bookmarkStart w:id="70" w:name="X284ef6abed5be5f18092f868269e1469be92136"/>
      <w:r>
        <w:lastRenderedPageBreak/>
        <w:t>FrequencyDomain.BodyBodyAngularAccelerationMagnitude-std</w:t>
      </w:r>
      <w:bookmarkEnd w:id="70"/>
    </w:p>
    <w:tbl>
      <w:tblPr>
        <w:tblStyle w:val="Table"/>
        <w:tblW w:w="2847" w:type="pct"/>
        <w:tblLook w:val="07E0" w:firstRow="1" w:lastRow="1" w:firstColumn="1" w:lastColumn="1" w:noHBand="1" w:noVBand="1"/>
      </w:tblPr>
      <w:tblGrid>
        <w:gridCol w:w="3558"/>
        <w:gridCol w:w="1772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numeric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10292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0.99; -0.64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-1; 1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67-FrequencyDomain-BodyBodyAngularAccelerationMagnitude-std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r>
        <w:pict>
          <v:rect id="_x0000_i1091" style="width:0;height:1.5pt" o:hralign="center" o:hrstd="t" o:hr="t"/>
        </w:pict>
      </w:r>
    </w:p>
    <w:p w:rsidR="00C20242" w:rsidRDefault="00402A80">
      <w:pPr>
        <w:pStyle w:val="Heading2"/>
      </w:pPr>
      <w:bookmarkStart w:id="71" w:name="activity_type"/>
      <w:r>
        <w:t>activity_type</w:t>
      </w:r>
      <w:bookmarkEnd w:id="71"/>
    </w:p>
    <w:tbl>
      <w:tblPr>
        <w:tblStyle w:val="Table"/>
        <w:tblW w:w="2569" w:type="pct"/>
        <w:tblLook w:val="07E0" w:firstRow="1" w:lastRow="1" w:firstColumn="1" w:lastColumn="1" w:noHBand="1" w:noVBand="1"/>
      </w:tblPr>
      <w:tblGrid>
        <w:gridCol w:w="3362"/>
        <w:gridCol w:w="1447"/>
      </w:tblGrid>
      <w:tr w:rsidR="00C202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20242" w:rsidRDefault="00402A80">
            <w:pPr>
              <w:pStyle w:val="Compact"/>
              <w:jc w:val="right"/>
            </w:pPr>
            <w:r>
              <w:t>Result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factor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0 (0 %)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6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“LAYING”</w:t>
            </w:r>
          </w:p>
        </w:tc>
      </w:tr>
      <w:tr w:rsidR="00C20242">
        <w:tc>
          <w:tcPr>
            <w:tcW w:w="0" w:type="auto"/>
          </w:tcPr>
          <w:p w:rsidR="00C20242" w:rsidRDefault="00402A80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C20242" w:rsidRDefault="00402A80">
            <w:pPr>
              <w:pStyle w:val="Compact"/>
              <w:jc w:val="right"/>
            </w:pPr>
            <w:r>
              <w:t>LAYING</w:t>
            </w:r>
          </w:p>
        </w:tc>
      </w:tr>
    </w:tbl>
    <w:p w:rsidR="00C20242" w:rsidRDefault="00402A8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_mean_std_files/figure-docx/Var-68-activity-type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0242" w:rsidRDefault="00402A80">
      <w:pPr>
        <w:pStyle w:val="Compact"/>
        <w:numPr>
          <w:ilvl w:val="0"/>
          <w:numId w:val="2"/>
        </w:numPr>
      </w:pPr>
      <w:r>
        <w:t>Observed factor levels: "LAYING", "SITTING", "STANDING", "WALKING", "WALKING_DOWNSTAIRS", "WALKING_UPSTAIRS".</w:t>
      </w:r>
    </w:p>
    <w:p w:rsidR="00C20242" w:rsidRDefault="00402A80">
      <w:r>
        <w:pict>
          <v:rect id="_x0000_i1092" style="width:0;height:1.5pt" o:hralign="center" o:hrstd="t" o:hr="t"/>
        </w:pict>
      </w:r>
    </w:p>
    <w:p w:rsidR="00C20242" w:rsidRDefault="00402A80">
      <w:pPr>
        <w:pStyle w:val="FirstParagraph"/>
      </w:pPr>
      <w:r>
        <w:t>Report generation information:</w:t>
      </w:r>
    </w:p>
    <w:p w:rsidR="00C20242" w:rsidRDefault="00402A80">
      <w:pPr>
        <w:numPr>
          <w:ilvl w:val="0"/>
          <w:numId w:val="3"/>
        </w:numPr>
      </w:pPr>
      <w:r>
        <w:t xml:space="preserve">Created by: pengguo-01 (username: </w:t>
      </w:r>
      <w:r>
        <w:rPr>
          <w:rStyle w:val="VerbatimChar"/>
        </w:rPr>
        <w:t>pg000</w:t>
      </w:r>
      <w:r>
        <w:t>).</w:t>
      </w:r>
    </w:p>
    <w:p w:rsidR="00C20242" w:rsidRDefault="00402A80">
      <w:pPr>
        <w:numPr>
          <w:ilvl w:val="0"/>
          <w:numId w:val="3"/>
        </w:numPr>
      </w:pPr>
      <w:r>
        <w:t>Report creation time: Thu Feb 06 2020 11:51:01</w:t>
      </w:r>
    </w:p>
    <w:p w:rsidR="00C20242" w:rsidRDefault="00402A80">
      <w:pPr>
        <w:numPr>
          <w:ilvl w:val="0"/>
          <w:numId w:val="3"/>
        </w:numPr>
      </w:pPr>
      <w:r>
        <w:t>Report was run from dire</w:t>
      </w:r>
      <w:r>
        <w:t xml:space="preserve">ctory: </w:t>
      </w:r>
      <w:r>
        <w:rPr>
          <w:rStyle w:val="VerbatimChar"/>
        </w:rPr>
        <w:t>C:/Users/pg000/Desktop</w:t>
      </w:r>
    </w:p>
    <w:p w:rsidR="00C20242" w:rsidRDefault="00402A80">
      <w:pPr>
        <w:numPr>
          <w:ilvl w:val="0"/>
          <w:numId w:val="3"/>
        </w:numPr>
      </w:pPr>
      <w:r>
        <w:t>dataMaid v1.4.0 [Pkg: 2019-12-10 from CRAN (R 3.6.2)]</w:t>
      </w:r>
    </w:p>
    <w:p w:rsidR="00C20242" w:rsidRDefault="00402A80">
      <w:pPr>
        <w:numPr>
          <w:ilvl w:val="0"/>
          <w:numId w:val="3"/>
        </w:numPr>
      </w:pPr>
      <w:r>
        <w:t>R version 3.6.2 (2019-12-12).</w:t>
      </w:r>
    </w:p>
    <w:p w:rsidR="00C20242" w:rsidRDefault="00402A80">
      <w:pPr>
        <w:numPr>
          <w:ilvl w:val="0"/>
          <w:numId w:val="3"/>
        </w:numPr>
      </w:pPr>
      <w:r>
        <w:t>Platform: x86_64-w64-mingw32/x64 (64-bit)(Windows 10 x64 (build 18362)).</w:t>
      </w:r>
    </w:p>
    <w:p w:rsidR="00C20242" w:rsidRDefault="00402A80">
      <w:pPr>
        <w:numPr>
          <w:ilvl w:val="0"/>
          <w:numId w:val="3"/>
        </w:numPr>
      </w:pPr>
      <w:r>
        <w:t xml:space="preserve">Function call: </w:t>
      </w:r>
      <w:r>
        <w:rPr>
          <w:rStyle w:val="VerbatimChar"/>
        </w:rPr>
        <w:t>dataMaid::makeDataReport(data = data_mean_std, mode = c("summarize",  "visualize", "check"), smartNum = FALSE, file = "codebook_data_mean_std.Rmd",  checks = list(chara</w:t>
      </w:r>
      <w:r>
        <w:rPr>
          <w:rStyle w:val="VerbatimChar"/>
        </w:rPr>
        <w:t>cter = "showAllFactorLevels", factor = "showAllFactorLevels",      labelled = "showAllFactorLevels", haven_labelled = "showAllFactorLevels",      numeric = NULL, integer = NULL, logical = NULL, Date = NULL),  listChecks = FALSE, maxProbVals = Inf, codebook</w:t>
      </w:r>
      <w:r>
        <w:rPr>
          <w:rStyle w:val="VerbatimChar"/>
        </w:rPr>
        <w:t xml:space="preserve"> = TRUE, reportTitle = "Codebook for data_mean_std")</w:t>
      </w:r>
    </w:p>
    <w:sectPr w:rsidR="00C202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2A80" w:rsidRDefault="00402A80">
      <w:pPr>
        <w:spacing w:after="0"/>
      </w:pPr>
      <w:r>
        <w:separator/>
      </w:r>
    </w:p>
  </w:endnote>
  <w:endnote w:type="continuationSeparator" w:id="0">
    <w:p w:rsidR="00402A80" w:rsidRDefault="00402A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2A80" w:rsidRDefault="00402A80">
      <w:r>
        <w:separator/>
      </w:r>
    </w:p>
  </w:footnote>
  <w:footnote w:type="continuationSeparator" w:id="0">
    <w:p w:rsidR="00402A80" w:rsidRDefault="00402A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D9284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294A0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02A80"/>
    <w:rsid w:val="004E29B3"/>
    <w:rsid w:val="00590D07"/>
    <w:rsid w:val="005A415A"/>
    <w:rsid w:val="00784D58"/>
    <w:rsid w:val="008D6863"/>
    <w:rsid w:val="00B86B75"/>
    <w:rsid w:val="00BC48D5"/>
    <w:rsid w:val="00C20242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3BC01BA-18EB-482C-994D-EBFDD0E20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image" Target="media/image6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0</Pages>
  <Words>3644</Words>
  <Characters>20772</Characters>
  <Application>Microsoft Office Word</Application>
  <DocSecurity>0</DocSecurity>
  <Lines>173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data_mean_std</vt:lpstr>
    </vt:vector>
  </TitlesOfParts>
  <Company/>
  <LinksUpToDate>false</LinksUpToDate>
  <CharactersWithSpaces>2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ata_mean_std</dc:title>
  <dc:creator>peng guo</dc:creator>
  <cp:keywords/>
  <cp:lastModifiedBy>peng guo</cp:lastModifiedBy>
  <cp:revision>2</cp:revision>
  <dcterms:created xsi:type="dcterms:W3CDTF">2020-02-06T17:53:00Z</dcterms:created>
  <dcterms:modified xsi:type="dcterms:W3CDTF">2020-02-06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02-06 11:51:00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